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1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6.png" ContentType="image/png"/>
  <Override PartName="/word/media/rId232.png" ContentType="image/png"/>
  <Override PartName="/word/media/rId35.png" ContentType="image/png"/>
  <Override PartName="/word/media/rId103.png" ContentType="image/png"/>
  <Override PartName="/word/media/rId118.png" ContentType="image/png"/>
  <Override PartName="/word/media/rId122.png" ContentType="image/png"/>
  <Override PartName="/word/media/rId133.png" ContentType="image/png"/>
  <Override PartName="/word/media/rId141.png" ContentType="image/png"/>
  <Override PartName="/word/media/rId144.png" ContentType="image/png"/>
  <Override PartName="/word/media/rId148.png" ContentType="image/png"/>
  <Override PartName="/word/media/rId158.png" ContentType="image/png"/>
  <Override PartName="/word/media/rId164.png" ContentType="image/png"/>
  <Override PartName="/word/media/rId168.png" ContentType="image/png"/>
  <Override PartName="/word/media/rId38.png" ContentType="image/png"/>
  <Override PartName="/word/media/rId178.png" ContentType="image/png"/>
  <Override PartName="/word/media/rId188.png" ContentType="image/png"/>
  <Override PartName="/word/media/rId192.png" ContentType="image/png"/>
  <Override PartName="/word/media/rId201.png" ContentType="image/png"/>
  <Override PartName="/word/media/rId206.png" ContentType="image/png"/>
  <Override PartName="/word/media/rId50.png" ContentType="image/png"/>
  <Override PartName="/word/media/rId62.png" ContentType="image/png"/>
  <Override PartName="/word/media/rId70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155.png" ContentType="image/png"/>
  <Override PartName="/word/media/rId44.png" ContentType="image/png"/>
  <Override PartName="/word/media/rId115.png" ContentType="image/png"/>
  <Override PartName="/word/media/rId138.png" ContentType="image/png"/>
  <Override PartName="/word/media/rId183.png" ContentType="image/png"/>
  <Override PartName="/word/media/rId84.png" ContentType="image/png"/>
  <Override PartName="/word/media/rId28.png" ContentType="image/png"/>
  <Override PartName="/word/media/rId53.png" ContentType="image/png"/>
  <Override PartName="/word/media/rId229.png" ContentType="image/png"/>
  <Override PartName="/word/media/rId223.png" ContentType="image/png"/>
  <Override PartName="/word/media/rId108.png" ContentType="image/png"/>
  <Override PartName="/word/media/rId220.png" ContentType="image/png"/>
  <Override PartName="/word/media/rId161.png" ContentType="image/png"/>
  <Override PartName="/word/media/rId67.png" ContentType="image/png"/>
  <Override PartName="/word/media/rId41.png" ContentType="image/png"/>
  <Override PartName="/word/media/rId25.png" ContentType="image/png"/>
  <Override PartName="/word/media/rId171.png" ContentType="image/png"/>
  <Override PartName="/word/media/rId47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6" w:name="คมอสทธการใชงานของ-admin"/>
    <w:p>
      <w:pPr>
        <w:pStyle w:val="Heading1"/>
      </w:pPr>
      <w:r>
        <w:t xml:space="preserve">คู่มือสิทธิ์การใช้งานของ Admin</w:t>
      </w:r>
    </w:p>
    <w:bookmarkStart w:id="34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 (ผู้ดูแลระบบ ขั้นสูง) ระบบจะประกอบด้วย 3 เมนู ได้แก่ หน้าแรก, จัดการผู้ใช้งานและสิทธิ์ และประวัติกิจกรรม (Logs)</w:t>
      </w:r>
    </w:p>
    <w:p>
      <w:pPr>
        <w:pStyle w:val="CaptionedFigure"/>
      </w:pPr>
      <w:r>
        <w:drawing>
          <wp:inline>
            <wp:extent cx="4552749" cy="4042610"/>
            <wp:effectExtent b="0" l="0" r="0" t="0"/>
            <wp:docPr descr="รูปภาพที่ 1 – 1 เมนูผู้ใช้มีสิทธิ์เป็น Admin (ผู้ดูแลระบบ)" title="" id="2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homePage/chapter1_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ผู้ใช้มีสิทธิ์เป็น Admin (ผู้ดูแลระบบ)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 “หน้าแรก” 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078316"/>
            <wp:effectExtent b="0" l="0" r="0" t="0"/>
            <wp:docPr descr="รูปภาพที่ 1 – 2 หน้าแรก" title="" id="2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homePage/chapter1_2.png#center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สีเข้ม คือ รายการที่ยังไม่ได้อ่านหรือยังไม่ได้คลิกเข้าไปดู แต่หากเป็นตัวหนังสือสี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และไอคอนลบข้อมูล</w:t>
      </w:r>
      <w:r>
        <w:br/>
      </w:r>
      <w:r>
        <w:t xml:space="preserve">หมายเลข 5 ไอคอนสำหรับคลิกเพื่อส่งข้อความไปยังผู้ดูแลระบบของแต่ละหน่วยงาน และไอคอนสำหรับคลิกเพื่อลบรายการกล่องข้อความ</w:t>
      </w:r>
    </w:p>
    <w:p>
      <w:pPr>
        <w:pStyle w:val="Compact"/>
        <w:numPr>
          <w:ilvl w:val="0"/>
          <w:numId w:val="1003"/>
        </w:numPr>
      </w:pPr>
      <w:r>
        <w:t xml:space="preserve">การติดต่อกลับไปยังเจ้าหน้าที่แต่ละหน่วยงาน ให้ทำการใช้เมาส์คลิกไอคอน</w:t>
      </w:r>
      <w:r>
        <w:t xml:space="preserve"> </w:t>
      </w:r>
      <w:r>
        <w:drawing>
          <wp:inline>
            <wp:extent cx="330200" cy="279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reply-ms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ล่องข้อความที่เปิดอ่าน ระบบจะแสดงหน้า “ส่งข้อความ” เพื่อให้แอดมินทำการกรอกหัวข้อที่จะติดต่อและข้อความที่ต้องการอธิบายหรือติดต่อกลับ หากแอดมินทำการกรอกข้อมูลครบตามที่ระบบแนะนำแล้ว ให้ทำการคลิก</w:t>
      </w:r>
      <w:r>
        <w:t xml:space="preserve"> </w:t>
      </w:r>
      <w:r>
        <w:drawing>
          <wp:inline>
            <wp:extent cx="575496" cy="255776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ความ ระบบจะทำการส่งข้อความไปยังการเจ้าหน้าที่ของหน่วยงานทันที</w:t>
      </w:r>
    </w:p>
    <w:p>
      <w:pPr>
        <w:pStyle w:val="CaptionedFigure"/>
      </w:pPr>
      <w:r>
        <w:drawing>
          <wp:inline>
            <wp:extent cx="5943600" cy="3135249"/>
            <wp:effectExtent b="0" l="0" r="0" t="0"/>
            <wp:docPr descr="รูปภาพที่ 1 – 3 ส่งข้อความ" title="" id="3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homePage/chapter1_3.png#center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ส่งข้อความ</w:t>
      </w:r>
    </w:p>
    <w:p>
      <w:pPr>
        <w:pStyle w:val="BlockText"/>
      </w:pPr>
      <w:r>
        <w:t xml:space="preserve">หมายเลข 1 ช่องสำหรับคลิกเพื่อกรอกข้อมูลหัวข้อ</w:t>
      </w:r>
      <w:r>
        <w:br/>
      </w:r>
      <w:r>
        <w:t xml:space="preserve">หมายเลข 2 ช่องสำหรับคลิกเพื่อกรอกรายละเอียดข้อความ</w:t>
      </w:r>
      <w:r>
        <w:br/>
      </w:r>
      <w:r>
        <w:t xml:space="preserve">หมายเลข 3 ปุ่มสำหรับคลิกเพื่อส่งข้อความ</w:t>
      </w:r>
    </w:p>
    <w:bookmarkEnd w:id="34"/>
    <w:bookmarkStart w:id="210" w:name="จดการขอมลผใชงานและสทธ"/>
    <w:p>
      <w:pPr>
        <w:pStyle w:val="Heading2"/>
      </w:pPr>
      <w:r>
        <w:t xml:space="preserve">จัดการข้อมูลผู้ใช้งานและสิทธิ์</w:t>
      </w:r>
    </w:p>
    <w:bookmarkStart w:id="90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มนู “จัดการผู้ใช้งานและสิทธิ์” จะแสดงเมนูย่อย 6 เมนู ประกอบด้วย จัดการ</w:t>
      </w:r>
      <w:r>
        <w:t xml:space="preserve"> </w:t>
      </w:r>
      <w:r>
        <w:t xml:space="preserve">ผู้ใช้งาน, จัดการบทบาทและสิทธิ์ (Role), กำหนดสิทธิ์ (Permission), กำหนดหน้าที่จัดการโครงสร้าง (แบบร่าง), มอบหมายหน้าที่ความรับผิดชอบตามโครงสร้างปัจจุบัน และทะเบียนประวัติ ตำแหน่ง/เงินเดือน</w:t>
      </w:r>
    </w:p>
    <w:p>
      <w:pPr>
        <w:pStyle w:val="CaptionedFigure"/>
      </w:pPr>
      <w:r>
        <w:drawing>
          <wp:inline>
            <wp:extent cx="3821229" cy="3955983"/>
            <wp:effectExtent b="0" l="0" r="0" t="0"/>
            <wp:docPr descr="รูปภาพที่ 1 – 4 เมนู “จัดการผู้ใช้งานและสิทธิ์”" title="" id="36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.png#center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เมนู “จัดการผู้ใช้งานและสิทธิ์”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เลือกเมนูย่อย “จัดการผู้ใช้งาน” ระบบแสดงหน้า “จัดการผู้ใช้งาน” โดยสามารถ</w:t>
      </w:r>
      <w:r>
        <w:t xml:space="preserve"> </w:t>
      </w:r>
      <w:r>
        <w:t xml:space="preserve">เพิ่มผู้ใช้งาน ระงับการใช้งาน, จัดการสิทธิ์ และลบข้อมูลผู้ใช้งานได้ โดยการทำงานของการเพิ่มข้อมูลสิทธิ์การใช้งานของข้าราชการกรุงเทพมหานครสามัญ และลูกจ้างประจำเหมือนกัน</w:t>
      </w:r>
    </w:p>
    <w:p>
      <w:pPr>
        <w:pStyle w:val="CaptionedFigure"/>
      </w:pPr>
      <w:r>
        <w:drawing>
          <wp:inline>
            <wp:extent cx="5943600" cy="2786899"/>
            <wp:effectExtent b="0" l="0" r="0" t="0"/>
            <wp:docPr descr="รูปภาพที่ 1 – 5 จัดการผู้ใช้งาน" title="" id="3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.png#center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จัดการผู้ใช้งาน</w:t>
      </w:r>
    </w:p>
    <w:p>
      <w:pPr>
        <w:pStyle w:val="BlockText"/>
      </w:pPr>
      <w:r>
        <w:t xml:space="preserve">หมายเลข 1 ช่องสำหรับคลิกเพื่อเลือกสถานภาพแสดงรายการจัดการผู้ใช้งาน (ข้าราชการกรุงเทพมหานครสามัญ และลูกจ้างประจำ) ผู้ใช้งานต้องทำการคลิกเลือกทุกครั้ง หากจะทำการเพิ่มรายชื่อผู้ใช้งาน</w:t>
      </w:r>
      <w:r>
        <w:br/>
      </w:r>
      <w:r>
        <w:t xml:space="preserve">หมายเลข 2 ไอคอนสำหรับคลิกเพื่อเพิ่มรายชื่อผู้ใช้งาน</w:t>
      </w:r>
      <w:r>
        <w:br/>
      </w:r>
      <w:r>
        <w:t xml:space="preserve">หมายเลข 3 ช่องสำหรับแสดงรายชื่อผู้ใช้งาน</w:t>
      </w:r>
      <w:r>
        <w:br/>
      </w:r>
      <w:r>
        <w:t xml:space="preserve">หมายเลข 4 ไอคอนสำหรับแสดงสถานการณ์ใช้งาน (เครื่องหมายเช็กถูก หมายถึง กำลังใช้งาน หรือผู้ใช้งานสามารถเข้าสู่ระบบที่ถูกกำหนดได้ปกติ, เครื่องหมายกากบาท หมายถึง ถูกระงับการใช้งาน หรือผู้ใช้งานไม่สามารถเข้าสู่ระบบได้)</w:t>
      </w:r>
      <w:r>
        <w:br/>
      </w:r>
      <w:r>
        <w:t xml:space="preserve">หมายเลข 5 ไอคอนสำหรับคลิกเพื่อแสดงเมนูย่อย ระงับการใช้งาน, จัดการสิทธิ์ และลบรายชื่อผู้ใช้งาน</w:t>
      </w:r>
      <w:r>
        <w:br/>
      </w:r>
      <w:r>
        <w:t xml:space="preserve">หมายเลข 6 ช่องสำหรับสดงเมนูย่อยระงับการใช้งาน, จัดการสิทธิ์ และลบรายชื่อผู้ใช้งาน</w:t>
      </w:r>
      <w:r>
        <w:br/>
      </w:r>
      <w:r>
        <w:t xml:space="preserve">หมายเลข 7 ช่องสำหรับคลิกเพื่อกรอกข้อมูลค้นหารายการชื่อผู้ใช้งาน</w:t>
      </w:r>
    </w:p>
    <w:p>
      <w:pPr>
        <w:numPr>
          <w:ilvl w:val="0"/>
          <w:numId w:val="1006"/>
        </w:numPr>
      </w:pPr>
      <w:r>
        <w:t xml:space="preserve">การเพิ่มรายชื่อผู้ใช้งา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ผู้ใช้งาน” ระบบจะทำการแสดงหน้า “เพิ่มผู้ใช้งาน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heck-box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ที่ต้องการเพิ่มผู้ใช้งาน โดยการเพิ่มแต่ละครั้ง จะสามารถเพิ่มได้ทีละ 1 คนเท่านั้น หากทำการคลิกเลือกรายชื่อเสร็จสิ้น ให้ทำการกรอกรหัสผู้ใช้งาน อีเมลของผู้ใช้งาน และเลือก Role หรือสิทธิ์การใช้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การเสร็จสิ้นการเพิ่มข้อมูลผู้ใช้งาน หลังจากบันทึกข้อมูลเสร็จสิ้น รายชื่อผู้ใช้งานที่ได้ทำการเพิ่ม ก็จะสามารถเข้าสู่ระบบได้ตามสิทธิ์ หรือ Role ที่ได้กำหนดไว้</w:t>
      </w:r>
    </w:p>
    <w:p>
      <w:pPr>
        <w:numPr>
          <w:ilvl w:val="0"/>
          <w:numId w:val="1006"/>
        </w:numPr>
      </w:pPr>
      <w:r>
        <w:t xml:space="preserve">จากในตัวอย่างจะเป็นการเพิ่มรายชื่อผู้ใช้งานข้าราชการกรุงเทพมหานครสามัญ แต่หากผู้ใช้งานต้องการเพิ่มรายชื่อผู้ใช้งานที่เป็นลูกจ้างประจำ ผู้ใช้งานต้องการคลิกเปลี่ยนสถานภาพในหน้า “จัดการผู้ใช้งาน” เป็น “ลูกจ้างประจำ” ก่อนเพื่อให้ระบบแสดงรายชื่อของลูกจ้างประจำจึงจะสามารถเพิ่มได้</w:t>
      </w:r>
    </w:p>
    <w:p>
      <w:pPr>
        <w:pStyle w:val="CaptionedFigure"/>
      </w:pPr>
      <w:r>
        <w:drawing>
          <wp:inline>
            <wp:extent cx="5943600" cy="2133600"/>
            <wp:effectExtent b="0" l="0" r="0" t="0"/>
            <wp:docPr descr="รูปภาพที่ 1 – 6 เพิ่มผู้ใช้งาน" title="" id="5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3.png#center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เพิ่มผู้ใช้งาน</w:t>
      </w:r>
    </w:p>
    <w:p>
      <w:pPr>
        <w:pStyle w:val="BlockText"/>
      </w:pPr>
      <w:r>
        <w:t xml:space="preserve">หมายเลข 1 ช่องสำหรับคลิกเพื่อเลือกคำค้นหาจากเลขประจำตัวประชาชน, ชื่อ และนามสกุล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ยืนยันการค้นหาข้อมูลที่ได้ทำการกรอกเพื่อค้นหารายชื่อ</w:t>
      </w:r>
      <w:r>
        <w:br/>
      </w:r>
      <w:r>
        <w:t xml:space="preserve">หมายเลข 4 ช่องสำหรับแสดงรายชื่อเพื่อเพิ่มผู้ใช้งาน</w:t>
      </w:r>
      <w:r>
        <w:br/>
      </w:r>
      <w:r>
        <w:t xml:space="preserve">หมายเลข 5 ช่อง Check Box สำหรับคลิกเพื่อเลือกรายชื่อที่ต้องการ</w:t>
      </w:r>
      <w:r>
        <w:br/>
      </w:r>
      <w:r>
        <w:t xml:space="preserve">หมายเลข 6 ช่องสำหรับแสดงข้อมูลชื่อผู้ใช้งาน (สำหรับ Login)</w:t>
      </w:r>
      <w:r>
        <w:br/>
      </w:r>
      <w:r>
        <w:t xml:space="preserve">หมายเลข 7 ช่องสำหรับคลิกเพื่อกรอกหรือกำหนดรหัสผู้ใช้งาน (สำหรับ Login)</w:t>
      </w:r>
      <w:r>
        <w:br/>
      </w:r>
      <w:r>
        <w:t xml:space="preserve">หมายเลข 8 ช่องสำหรับแสดงข้อมูลชื่อ</w:t>
      </w:r>
      <w:r>
        <w:br/>
      </w:r>
      <w:r>
        <w:t xml:space="preserve">หมายเลข 9 ช่องสำหรับแสดงข้อมูลนามสกุล</w:t>
      </w:r>
      <w:r>
        <w:br/>
      </w:r>
      <w:r>
        <w:t xml:space="preserve">หมายเลข 10 ช่องสำหรับคลิกเพื่อกรอกหรือกำหนดอีเมลของผู้ใช้งาน</w:t>
      </w:r>
      <w:r>
        <w:br/>
      </w:r>
      <w:r>
        <w:t xml:space="preserve">หมายเลข 11 ช่องสำหรับคลิกเพื่อกำหนดสิทธิ์ หรือ Role การใช้งาน ซึ่งประกอบด้วย STAFF, SUPER_ADMIN, ADMIN และ USER</w:t>
      </w:r>
      <w:r>
        <w:br/>
      </w:r>
      <w:r>
        <w:t xml:space="preserve">หมายเลข 12 ปุ่มสำหรับคลิกเพื่อบันทึกข้อมูลการเพิ่มรายชื่อผู้ใช้งาน</w:t>
      </w:r>
    </w:p>
    <w:p>
      <w:pPr>
        <w:pStyle w:val="Compact"/>
        <w:numPr>
          <w:ilvl w:val="0"/>
          <w:numId w:val="1007"/>
        </w:numPr>
      </w:pPr>
      <w:r>
        <w:t xml:space="preserve">การระงับการใช้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dot-grey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drawing>
          <wp:inline>
            <wp:extent cx="1087654" cy="250256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top-permissio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ระงับการใช้งาน หากทำการคลิกยืนยันเสร็จสิ้น สถานะในรายชื่อที่ทำการระงับการใช้จะแสดง</w:t>
      </w:r>
      <w:r>
        <w:t xml:space="preserve"> </w:t>
      </w:r>
      <w:r>
        <w:drawing>
          <wp:inline>
            <wp:extent cx="192505" cy="21175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x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็นการบอกว่ารายชื่อนั้น ๆ ถูกระงับการใช้งาน</w:t>
      </w:r>
    </w:p>
    <w:p>
      <w:pPr>
        <w:pStyle w:val="CaptionedFigure"/>
      </w:pPr>
      <w:r>
        <w:drawing>
          <wp:inline>
            <wp:extent cx="5813658" cy="2454442"/>
            <wp:effectExtent b="0" l="0" r="0" t="0"/>
            <wp:docPr descr="รูปภาพที่ 1 – 7 ยืนยันการระงับสิทธิ์การใช้งาน" title="" id="6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4.png#center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ยืนยันการระงับสิทธิ์การใช้งาน</w:t>
      </w:r>
    </w:p>
    <w:p>
      <w:pPr>
        <w:pStyle w:val="Compact"/>
        <w:numPr>
          <w:ilvl w:val="0"/>
          <w:numId w:val="1008"/>
        </w:numPr>
      </w:pPr>
      <w:r>
        <w:t xml:space="preserve">การจัดการสิทธิ์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ot-grey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permissio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จัดการสิทธิ์” ผู้ใช้งานสามารถเพิ่มสิทธิ์ หรือลบสิทธิ์ที่มีได้</w:t>
      </w:r>
    </w:p>
    <w:p>
      <w:pPr>
        <w:pStyle w:val="CaptionedFigure"/>
      </w:pPr>
      <w:r>
        <w:drawing>
          <wp:inline>
            <wp:extent cx="5943600" cy="1813881"/>
            <wp:effectExtent b="0" l="0" r="0" t="0"/>
            <wp:docPr descr="รูปภาพที่ 1 – 8 จัดการสิทธิ์" title="" id="7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5.png#center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8 จัดการ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สิทธิ์</w:t>
      </w:r>
      <w:r>
        <w:br/>
      </w:r>
      <w:r>
        <w:t xml:space="preserve">หมายเลข 2 ช่องสำหรับแสดงรายการสิทธิ์ที่มีหรือได้รับ</w:t>
      </w:r>
      <w:r>
        <w:br/>
      </w:r>
      <w:r>
        <w:t xml:space="preserve">หมายเลข 3 ไอคอนสำหรับคลิกเพื่อลบรายการสิทธิ์ที่ได้รับ</w:t>
      </w:r>
      <w:r>
        <w:br/>
      </w:r>
      <w:r>
        <w:t xml:space="preserve">หมายเลข 4 ช่องสำหรับคลิกเพื่อเลือกคอลัมน์แสดงข้อมูลรายการสิทธิ์</w:t>
      </w:r>
    </w:p>
    <w:p>
      <w:pPr>
        <w:pStyle w:val="Compact"/>
        <w:numPr>
          <w:ilvl w:val="0"/>
          <w:numId w:val="1009"/>
        </w:numPr>
      </w:pPr>
      <w:r>
        <w:t xml:space="preserve">การเพิ่มสิทธิ์การเข้าถึงระบบ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สิทธิ์” ระบบจะทำการแสดงหน้า “เพิ่ม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check-box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สิทธิ์ที่ต้องการเพิ่มให้กับผู้ใช้งาน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save-blue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อันเสร็จสิ้นการเพิ่มสิทธิ์ หลังจากที่ได้ทำการบันทึกข้อมูลเสร็จสิ้น รายชื่อผู้ใช้งานจะสามารถเข้าสู่ระบบตามสิทธิ์ที่ถูกกำหนดได้ทันที</w:t>
      </w:r>
    </w:p>
    <w:p>
      <w:pPr>
        <w:pStyle w:val="CaptionedFigure"/>
      </w:pPr>
      <w:r>
        <w:drawing>
          <wp:inline>
            <wp:extent cx="5943600" cy="2557312"/>
            <wp:effectExtent b="0" l="0" r="0" t="0"/>
            <wp:docPr descr="รูปภาพที่ 1 – 9 เพิ่มสิทธิ์" title="" id="8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6.png#center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9 เพิ่มสิทธิ์</w:t>
      </w:r>
    </w:p>
    <w:p>
      <w:pPr>
        <w:pStyle w:val="BlockText"/>
      </w:pPr>
      <w:r>
        <w:t xml:space="preserve">หมายเลข 1 ช่องสำหรับแสดงรายชื่อสิทธิ์ที่สามารถคลิกเลือกได้</w:t>
      </w:r>
      <w:r>
        <w:br/>
      </w:r>
      <w:r>
        <w:t xml:space="preserve">หมายเลข 2 ช่อง Check Box สำหรับคลิกเลือกรายการสิทธิ์ที่จะกำหนด</w:t>
      </w:r>
      <w:r>
        <w:br/>
      </w:r>
      <w:r>
        <w:t xml:space="preserve">หมายเลข 3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10"/>
        </w:numPr>
      </w:pPr>
      <w:r>
        <w:t xml:space="preserve">การลบรายชื่อผู้ใช้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ot-grey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ลบ ในหน้า “จัดการผู้ใช้งาน”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ele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ลบข้อมูลผู้ใช้งาน หากทำการคลิกยืนยันเสร็จสิ้น ระบบจะทำการลบรายชื่อผู้ใช้งานทันที</w:t>
      </w:r>
    </w:p>
    <w:p>
      <w:pPr>
        <w:pStyle w:val="CaptionedFigure"/>
      </w:pPr>
      <w:r>
        <w:drawing>
          <wp:inline>
            <wp:extent cx="5813658" cy="2483317"/>
            <wp:effectExtent b="0" l="0" r="0" t="0"/>
            <wp:docPr descr="รูปภาพที่ 1 – 10 ยืนยันการลบรายชื่อผู้ใช้งาน" title="" id="88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7.png#center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0 ยืนยันการลบรายชื่อผู้ใช้งาน</w:t>
      </w:r>
    </w:p>
    <w:bookmarkEnd w:id="90"/>
    <w:bookmarkStart w:id="121" w:name="จดการบทบาทและสทธ-role"/>
    <w:p>
      <w:pPr>
        <w:pStyle w:val="Heading3"/>
      </w:pPr>
      <w:r>
        <w:t xml:space="preserve">จัดการบทบาทและสิทธิ์ (Role)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ลือกเมนูย่อย “จัดการบทบาทและสิทธิ์” ระบบจะทำการแสดงหน้า “จัดการ</w:t>
      </w:r>
      <w:r>
        <w:t xml:space="preserve"> </w:t>
      </w:r>
      <w:r>
        <w:t xml:space="preserve">บทบาทและสิทธิ์” โดยผู้ใช้งานสามารถเพิ่ม แก้ไข และลบรายการจัดการบทบาทและสิทธิ์ได้</w:t>
      </w:r>
    </w:p>
    <w:p>
      <w:pPr>
        <w:pStyle w:val="CaptionedFigure"/>
      </w:pPr>
      <w:r>
        <w:drawing>
          <wp:inline>
            <wp:extent cx="5943600" cy="2980331"/>
            <wp:effectExtent b="0" l="0" r="0" t="0"/>
            <wp:docPr descr="รูปภาพที่ 1 – 11 จัดการบทบาทและสิทธิ์" title="" id="9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8.png#center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1 จัดการบทบาทและ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จัดการบทบาทและสิทธิ์</w:t>
      </w:r>
      <w:r>
        <w:br/>
      </w:r>
      <w:r>
        <w:t xml:space="preserve">หมายเลข 2 ช่องสำหรับแสดงรายการจัดการบทบาทและสิทธิ์</w:t>
      </w:r>
      <w:r>
        <w:br/>
      </w:r>
      <w:r>
        <w:t xml:space="preserve">หมายเลข 3 ไอคอนสำหรับคลิกเพื่อแสดงเมนูย่อยแก้ไข และลบรายการจัดการบทบาทและสิทธิ์</w:t>
      </w:r>
      <w:r>
        <w:br/>
      </w:r>
      <w:r>
        <w:t xml:space="preserve">หมายเลข 4 ช่องสำหรับแสดงเมนูย่อยแก้ไข และลบรายการจัดการบทบาทและสิทธิ์</w:t>
      </w:r>
      <w:r>
        <w:br/>
      </w:r>
      <w:r>
        <w:t xml:space="preserve">หมายเลข 5 ช่องสำหรับคลิกเพื่อกรอกข้อมูลค้นหารายการจัดการบทบาทและสิทธิ์</w:t>
      </w:r>
    </w:p>
    <w:p>
      <w:pPr>
        <w:pStyle w:val="Compact"/>
        <w:numPr>
          <w:ilvl w:val="0"/>
          <w:numId w:val="1012"/>
        </w:numPr>
      </w:pPr>
      <w:r>
        <w:t xml:space="preserve">การเพิ่มรายการจัดการบทบาทและสิทธิ์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บทบาท” ระบบจะทำการแสดงหน้า “เพิ่มบทบาท” ให้ทำการกรอกข้อมูลชื่อบทบาท และคำอธิบาย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save-blue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072513" cy="5159141"/>
            <wp:effectExtent b="0" l="0" r="0" t="0"/>
            <wp:docPr descr="รูปภาพที่ 1 – 12 เพิ่มบทบาท" title="" id="9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9.png#center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2 เพิ่มบทบาท</w:t>
      </w:r>
    </w:p>
    <w:p>
      <w:pPr>
        <w:pStyle w:val="BlockText"/>
      </w:pPr>
      <w:r>
        <w:t xml:space="preserve">หมายเลข 1 ช่องสำหรับคลิกเพื่อกรอกข้อมูลชื่อบทบาท</w:t>
      </w:r>
      <w:r>
        <w:br/>
      </w:r>
      <w:r>
        <w:t xml:space="preserve">หมายเลข 2 ช่องสำหรับคลิกเพื่อกรอกข้อมูลคำอธิบายบทบาท</w:t>
      </w:r>
      <w:r>
        <w:br/>
      </w:r>
      <w:r>
        <w:t xml:space="preserve">หมายเลข 3 ปุ่มสำหรับคลิกเพื่อบันทึกข้อมูลการเพิ่มรายการบทบาทและสิทธิ์</w:t>
      </w:r>
    </w:p>
    <w:p>
      <w:pPr>
        <w:pStyle w:val="Compact"/>
        <w:numPr>
          <w:ilvl w:val="0"/>
          <w:numId w:val="1013"/>
        </w:numPr>
      </w:pPr>
      <w:r>
        <w:t xml:space="preserve">หลังจากบันทึกข้อมูลการเพิ่มบทบาทเสร็จสิ้น ระบบจะทำการแสดงหน้า “จัดการบทบาทและสิทธิ์” ให้ผู้ใช้งานทำการคลิกเลือกระบบที่ต้องการกำหนดสิทธิ์ จากนั้นทำการกำหนดความเป็นเจ้าของ, กำหนดสิทธิ์การดำเนินการ และกำหนดสิทธิ์การเข้าถึงของระบบให้เสร็จสิ้น หากทำการกำหนดสิทธิ์ครบหมด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save-blue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448544"/>
            <wp:effectExtent b="0" l="0" r="0" t="0"/>
            <wp:docPr descr="รูปภาพที่ 1 – 13 รายละเอียดจัดการบทบาทและสิทธิ์" title="" id="10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0.png#center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3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สำหรับแสดงชื่อบทบาท สามารถทำการแก้ไขได้</w:t>
      </w:r>
      <w:r>
        <w:br/>
      </w:r>
      <w:r>
        <w:t xml:space="preserve">หมายเลข 2 ช่องสำหรับแสดงคำอธิบาย สามารถทำการแก้ไขได้</w:t>
      </w:r>
      <w:r>
        <w:br/>
      </w:r>
      <w:r>
        <w:t xml:space="preserve">หมายเลข 3 ช่องคอลัมน์รายการระบบสำหรับคลิกเลือกรายการระบบที่ต้องการกำหนดบทบาทและสิทธิ์การใช้งาน</w:t>
      </w:r>
      <w:r>
        <w:br/>
      </w:r>
      <w:r>
        <w:t xml:space="preserve">หมายเลข 4 ช่องคอลัมน์ความเป็นเจ้าของ (Ownership) สำหรับคลิกเพื่อกำหนดสิทธิ์ความเป็นเจ้าของระบบ ซึ่งประกอบด้วย 3 ประเภท ได้แก่ OWNER STAFF และ GUEST</w:t>
      </w:r>
      <w:r>
        <w:br/>
      </w:r>
      <w:r>
        <w:t xml:space="preserve">หมายเลข 5 ช่องคอลัมน์สิทธิ์การดำเนินการ (Permission) สำหรับคลิกเลือกสิทธิ์ดำเนินการ หากในคอลัมน์ความเป็นเจ้าของได้ทำการคลิกเลือก OWNER ในคอลัมน์สิทธิ์การดำเนินการระบบจะทำการเลือกสิทธิ์ดำเนินการให้ทุกช่องอัตโนมัติ โดยจะไม่สามารถคลิกยกเลิกช่องใดช่องหนึ่งได้ แต่หากในคอลัมน์ความเป็นเจ้าของเลือก STAFF หรือ GUES ในคอลัมน์สิทธิ์การดำเนินการจะสามารถคลิกเลือกกำหนดสิทธิ์ดำเนินการเองได้</w:t>
      </w:r>
      <w:r>
        <w:br/>
      </w:r>
      <w:r>
        <w:t xml:space="preserve">หมายเลข 6 ช่องคอลัมน์สิทธิ์การเข้าถึง (Privilege) สำหรับคลิกเลือกสิทธิ์การเข้าถึงข้อมูล ซึ่งประกอบด้วย 4 ประเภท ได้แก่ ROOT CHILD NORMAL และ SPECIFIC หากในคอลัมน์ความเป็นเจ้าของได้กำหนด OWNER ในคอลัมน์สิทธิ์การเข้าถึง ระบบจะคลิกเลือก ROOT ให้อัตโนมัติ จะไม่สามารถเปลี่ยนได้ แต่หากในคอลัมน์ความเป็นเจ้าของคลิกเลือก STAFF หรือ GUEST ในคอลัมน์สิทธิ์การเข้าถึงจะสามารถคลิกเลือกกำหนดสิทธิ์การเข้าถึงเองได้</w:t>
      </w:r>
      <w:r>
        <w:br/>
      </w:r>
      <w:r>
        <w:t xml:space="preserve">หมายเลข 7 ปุ่มสำหรับคลิกเพื่อบันทึกการกำหนดบทบาทและสิทธิ์</w:t>
      </w:r>
    </w:p>
    <w:p>
      <w:pPr>
        <w:numPr>
          <w:ilvl w:val="0"/>
          <w:numId w:val="1014"/>
        </w:numPr>
      </w:pPr>
      <w:r>
        <w:t xml:space="preserve">การแก้ไขข้อมูล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dot-grey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ทำการแสดงเมนูย่อย ให้ทำการคลิก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edi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คลิก ระบบจะทำการแสดงหน้าจัดการบทบาทและสิทธิ์ พร้อมด้วยสิทธิ์ความเป็นเจ้าของ สิทธิ์การดำเนินการ และสิทธิ์การเข้าถึงของระบบ ผู้ใช้งานทำการแก้ไขข้อมูลในส่วนที่ต้องการแก้ไข 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save-blue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การแก้ไขข้อมูล</w:t>
      </w:r>
    </w:p>
    <w:p>
      <w:pPr>
        <w:numPr>
          <w:ilvl w:val="0"/>
          <w:numId w:val="1014"/>
        </w:numPr>
      </w:pPr>
      <w:r>
        <w:t xml:space="preserve">การลบรายการ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dot-grey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จะทำการแสดงหน้ายืนยันการลบข้อมูล ให้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confirm-re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</w:t>
      </w:r>
      <w:r>
        <w:t xml:space="preserve"> </w:t>
      </w:r>
      <w:r>
        <w:t xml:space="preserve">จากคลิกยืนยันการลบข้อมูลเสร็จสิ้น ระบบจะทำการลบรายการจัดการบทบาทและสิทธิ์ที่คลิกเลือกทันที</w:t>
      </w:r>
    </w:p>
    <w:p>
      <w:pPr>
        <w:pStyle w:val="CaptionedFigure"/>
      </w:pPr>
      <w:r>
        <w:drawing>
          <wp:inline>
            <wp:extent cx="5457524" cy="2348564"/>
            <wp:effectExtent b="0" l="0" r="0" t="0"/>
            <wp:docPr descr="รูปภาพที่ 1 – 14 ยืนยันการลบรายการจัดการบทบาทและสิทธิ์" title="" id="11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1.png#center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52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4 ยืนยันการลบรายการจัดการบทบาทและสิทธิ์</w:t>
      </w:r>
    </w:p>
    <w:bookmarkEnd w:id="121"/>
    <w:bookmarkStart w:id="147" w:name="กำหนดสทธ-permission"/>
    <w:p>
      <w:pPr>
        <w:pStyle w:val="Heading3"/>
      </w:pPr>
      <w:r>
        <w:t xml:space="preserve">กำหนดสิทธิ์ (Permission)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ลือกเมนูย่อย “กำหนดสิทธิ์ (Permissions)” ระบบแสดงหน้า “กำหนดสิทธิ์”</w:t>
      </w:r>
      <w:r>
        <w:t xml:space="preserve"> </w:t>
      </w:r>
      <w:r>
        <w:t xml:space="preserve">โดยผู้ใช้งานสามารถกำหนดสิทธิ์ ให้แก่ตำแหน่งและรายชื่อต่าง ๆ ในแต่ละสำนัก/หน่วยงาน หากไม่ได้ทำการกำหนดสิทธิ์ให้กับผู้ที่ต้องจัดการข้อมูลในระบบ เช่น การเจ้าหน้าที่หน่วยงาน หรือสำนักการเจ้าหน้าที่ ฯลฯ จะไม่สามารถเข้าสู่ระบบเพื่อจัดการข้อมูลในแต่ละระบบได้</w:t>
      </w:r>
    </w:p>
    <w:p>
      <w:pPr>
        <w:pStyle w:val="CaptionedFigure"/>
      </w:pPr>
      <w:r>
        <w:drawing>
          <wp:inline>
            <wp:extent cx="5943600" cy="2714041"/>
            <wp:effectExtent b="0" l="0" r="0" t="0"/>
            <wp:docPr descr="รูปภาพที่ 1 – 15 กำหนดสิทธิ์" title="" id="12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2.png#center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5 กำหนดสิทธิ์</w:t>
      </w:r>
    </w:p>
    <w:p>
      <w:pPr>
        <w:pStyle w:val="BlockText"/>
      </w:pPr>
      <w:r>
        <w:t xml:space="preserve">หมายเลข 1 ปุ่มสำหรับคลิกเพื่อเลือกหน้ากำหนดสิทธิ์ปัจจุบัน และแบบร่าง</w:t>
      </w:r>
      <w:r>
        <w:br/>
      </w:r>
      <w:r>
        <w:t xml:space="preserve">หมายเลข 2 ช่องสำหรับคลิกเพื่อกรอกข้อมูลค้นหาหน่วยงานสำนัก</w:t>
      </w:r>
      <w:r>
        <w:br/>
      </w:r>
      <w:r>
        <w:t xml:space="preserve">หมายเลข 3 ช่องสำหรับแสดงและคลิกเลือกรายการหน่วยงานสำนักเพื่อแสดงรายการตำแหน่งภายในหน่วยงานสำนักที่ได้ทำการคลิกเลือก</w:t>
      </w:r>
      <w:r>
        <w:br/>
      </w:r>
      <w:r>
        <w:t xml:space="preserve">หมายเลข 4 ช่อง Check Box สำหรับคลิกเพื่อแสดงเฉพาะรายการตำแหน่งว่าง</w:t>
      </w:r>
      <w:r>
        <w:br/>
      </w:r>
      <w:r>
        <w:t xml:space="preserve">หมายเลข 5 ช่อง Check Box สำหรับคลิกเพื่อแสดงรายการตำแหน่งทั้งหมด</w:t>
      </w:r>
      <w:r>
        <w:br/>
      </w:r>
      <w:r>
        <w:t xml:space="preserve">หมายเลข 6 ช่องสำหรับแสดงรายการตำแหน่ง และรายชื่อภายในหน่วยงานสำนักที่ได้ทำการคลิกเลือก</w:t>
      </w:r>
      <w:r>
        <w:br/>
      </w:r>
      <w:r>
        <w:t xml:space="preserve">หมายเลข 7 ไอคอนสำหรับคลิกเพื่อแสดงเมนูย่อยกำหนดสิทธิ์ และลบสิทธิ์</w:t>
      </w:r>
      <w:r>
        <w:br/>
      </w:r>
      <w:r>
        <w:t xml:space="preserve">หมายเลข 8 ช่องสำหรับแสดงเมนูย่อยกำหนดสิทธิ์ และลบสิทธิ์</w:t>
      </w:r>
      <w:r>
        <w:br/>
      </w:r>
      <w:r>
        <w:t xml:space="preserve">หมายเลข 9 ช่องสำหรับแสดงข้อมูลสิทธิ์ที่ได้ทำการกำหนด</w:t>
      </w:r>
      <w:r>
        <w:br/>
      </w:r>
      <w:r>
        <w:t xml:space="preserve">หมายเลข 10 ช่องสำหรับคลิกเพื่อกรอกข้อมูลค้นหารายการตำแหน่ง และรายชื่อภายในหน่วยงานสำนักที่ได้ทำการคลิกเลือก</w:t>
      </w:r>
    </w:p>
    <w:p>
      <w:pPr>
        <w:pStyle w:val="Compact"/>
        <w:numPr>
          <w:ilvl w:val="0"/>
          <w:numId w:val="1016"/>
        </w:numPr>
      </w:pPr>
      <w:r>
        <w:t xml:space="preserve">การกำหนดสิทธิ์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dot-grey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permission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จัดการ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check-box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การสิทธิ์ที่ต้องการกำหนด และหากทำการกำหนดสิทธิ์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-blue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ายการตำแหน่งที่ได้กำหนดสิทธิ์จะแสดงสิทธิ์ที่ได้ทำการกำหนดไว้</w:t>
      </w:r>
    </w:p>
    <w:p>
      <w:pPr>
        <w:pStyle w:val="CaptionedFigure"/>
      </w:pPr>
      <w:r>
        <w:drawing>
          <wp:inline>
            <wp:extent cx="5943600" cy="4295869"/>
            <wp:effectExtent b="0" l="0" r="0" t="0"/>
            <wp:docPr descr="รูปภาพที่ 1 – 16 จัดการสิทธิ์" title="" id="13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3.png#center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6 จัดการสิทธิ์</w:t>
      </w:r>
    </w:p>
    <w:p>
      <w:pPr>
        <w:pStyle w:val="BlockText"/>
      </w:pPr>
      <w:r>
        <w:t xml:space="preserve">หมายเลข 1 ช่องสำหรับแสดงรายการบทบาทและสิทธิ์ที่สามารถคลิกเลือกกำหนดสิทธิ์ได้</w:t>
      </w:r>
      <w:r>
        <w:br/>
      </w:r>
      <w:r>
        <w:t xml:space="preserve">หมายเลข 2 ช่อง Check Box สำหรับคลิกเพื่อเลือกกำหนดสิทธิ์</w:t>
      </w:r>
      <w:r>
        <w:br/>
      </w:r>
      <w:r>
        <w:t xml:space="preserve">หมายเลข 3 ช่องสำหรับคลิกเพื่อกรอกข้อมูลค้นหารายการบทบาทและสิทธิ์เพื่อที่จะทำการกำหนดสิทธิ์</w:t>
      </w:r>
      <w:r>
        <w:br/>
      </w:r>
      <w:r>
        <w:t xml:space="preserve">หมายเลข 4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17"/>
        </w:numPr>
      </w:pPr>
      <w:r>
        <w:t xml:space="preserve">การลบสิทธิ์ที่กำหนด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dot-grey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1068404" cy="317633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delete-permission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คลิกยืนยัน หลังจากคลิกยืนยันเสร็จสิ้น ระบบทำการลบสิทธิ์ออกทันที</w:t>
      </w:r>
    </w:p>
    <w:p>
      <w:pPr>
        <w:pStyle w:val="CaptionedFigure"/>
      </w:pPr>
      <w:r>
        <w:drawing>
          <wp:inline>
            <wp:extent cx="5890661" cy="2675823"/>
            <wp:effectExtent b="0" l="0" r="0" t="0"/>
            <wp:docPr descr="รูปภาพที่ 1 – 17 ยืนยันการลบสิทธิ์" title="" id="14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4.png#center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6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7 ยืนยันการลบสิทธิ์</w:t>
      </w:r>
    </w:p>
    <w:p>
      <w:pPr>
        <w:pStyle w:val="Compact"/>
        <w:numPr>
          <w:ilvl w:val="0"/>
          <w:numId w:val="1018"/>
        </w:numPr>
      </w:pPr>
      <w:r>
        <w:t xml:space="preserve">ในกรณีที่จะทำการกำหนดสิทธิ์ในหน้า “แบบร่าง” สามารถอิงการใช้งานตามหน้า “ปัจจุบัน” ได้เลย แต่การกำหนดสิทธิ์การใช้งานในหน้าแบบร่าง จะแตกต่างจากหน้าปัจจุบันคือ จะต้องทำหรือรอให้ระบบโครงสร้างอัตรากำลังทำการเผยแพร่ก่อน ระบบสิทธิ์ถึงจะอัปเดตตามที่ได้กำหนดในแบบร่าง</w:t>
      </w:r>
    </w:p>
    <w:p>
      <w:pPr>
        <w:pStyle w:val="CaptionedFigure"/>
      </w:pPr>
      <w:r>
        <w:drawing>
          <wp:inline>
            <wp:extent cx="5943600" cy="3247651"/>
            <wp:effectExtent b="0" l="0" r="0" t="0"/>
            <wp:docPr descr="รูปภาพที่ 1 – 18 กำหนดสิทธิ์ (แบบร่าง)" title="" id="145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5.png#center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8 กำหนดสิทธิ์ (แบบร่าง)</w:t>
      </w:r>
    </w:p>
    <w:p>
      <w:pPr>
        <w:pStyle w:val="BlockText"/>
      </w:pPr>
      <w:r>
        <w:t xml:space="preserve">หมายเลข 1 เมนู “แบบร่าง”</w:t>
      </w:r>
      <w:r>
        <w:br/>
      </w:r>
      <w:r>
        <w:t xml:space="preserve">หมายเลข 2 ช่องสำหรับแสดงข้อความแจ้งเตือนหากทำการกำหนดสิทธิ์ในหน้าแบบร่าง (สิทธิ์ที่กำหนดในแบบร่างจะใช้งานได้เมื่อเผยแพร่โครงสร้างเป็นปัจจุบันแล้วเท่านั้น)</w:t>
      </w:r>
    </w:p>
    <w:bookmarkEnd w:id="147"/>
    <w:bookmarkStart w:id="167" w:name="กำหนดหนาทจดการโครงสราง-แบบราง"/>
    <w:p>
      <w:pPr>
        <w:pStyle w:val="Heading3"/>
      </w:pPr>
      <w:r>
        <w:t xml:space="preserve">กำหนดหน้าที่จัดการโครงสร้าง (แบบร่าง)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ย่อย “กำหนดหน้าที่จัดการโครงสร้าง (แบบร่าง)” ระบบแสดงหน้ากำหนด</w:t>
      </w:r>
      <w:r>
        <w:t xml:space="preserve"> </w:t>
      </w:r>
      <w:r>
        <w:t xml:space="preserve">หน้าที่จัดการโครงสร้าง (แบบร่าง) โดยสามารถกำหนดหน้าที่จัดการข้อมูลโครงสร้าง (แบบร่าง) เป็นรายบุคคล และดูข้อมูลทะเบียนประวัติโดยย่อของรายชื่อคนที่มีสิทธิ์จัดการโครงสร้างได้</w:t>
      </w:r>
    </w:p>
    <w:p>
      <w:pPr>
        <w:pStyle w:val="CaptionedFigure"/>
      </w:pPr>
      <w:r>
        <w:drawing>
          <wp:inline>
            <wp:extent cx="5943600" cy="2639815"/>
            <wp:effectExtent b="0" l="0" r="0" t="0"/>
            <wp:docPr descr="รูปภาพที่ 1 – 19 กำหนดสิทธิ์ (แบบร่าง)" title="" id="14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6.png#center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9 กำหนดสิทธิ์ (แบบร่าง)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 เพื่อแสดงรายชื่อคนที่มีสิทธิ์จัดการโครงสร้าง (แบบร่าง)</w:t>
      </w:r>
      <w:r>
        <w:br/>
      </w:r>
      <w:r>
        <w:t xml:space="preserve">หมายเลข 2 ช่องสำหรับคลิกเพื่อกรอกข้อมูลค้นหารายการหน่วยงานสำนัก</w:t>
      </w:r>
      <w:r>
        <w:br/>
      </w:r>
      <w:r>
        <w:t xml:space="preserve">หมายเลข 3 ไอคอนสำหรับคลิกเพื่อเพิ่มรายชื่อคนที่มีสิทธิ์จัดการโครงสร้าง</w:t>
      </w:r>
      <w:r>
        <w:br/>
      </w:r>
      <w:r>
        <w:t xml:space="preserve">หมายเลข 4 ช่องสำหรับคลิกเพื่อเลือกคำที่ต้องการค้นหา</w:t>
      </w:r>
      <w:r>
        <w:br/>
      </w:r>
      <w:r>
        <w:t xml:space="preserve">หมายเลข 5 ช่องสำหรับคลิกเพื่อกรอกข้อมูลคำค้น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ได้ทำการกรอก</w:t>
      </w:r>
      <w:r>
        <w:br/>
      </w:r>
      <w:r>
        <w:t xml:space="preserve">หมายเลข 7 ช่องสำหรับคลิกเพื่อเลือกรายชื่อคอลัมน์แสดงข้อมูลรายชื่อคนที่มีสิทธิ์จัดการโครงสร้าง (แบบร่าง)</w:t>
      </w:r>
      <w:r>
        <w:br/>
      </w:r>
      <w:r>
        <w:t xml:space="preserve">หมายเลข 8 ช่องสำหรับแสดงรายการชื่อคนที่มีสิทธิ์จัดการโครงสร้าง (แบบร่าง)</w:t>
      </w:r>
      <w:r>
        <w:br/>
      </w:r>
      <w:r>
        <w:t xml:space="preserve">หมายเลข 9 ไอคอนสำหรับคลิกเพื่อลบรายชื่อคนที่มีสิทธิ์จัดการโครงสร้าง (แบบร่าง)</w:t>
      </w:r>
    </w:p>
    <w:p>
      <w:pPr>
        <w:pStyle w:val="Compact"/>
        <w:numPr>
          <w:ilvl w:val="0"/>
          <w:numId w:val="1020"/>
        </w:numPr>
      </w:pPr>
      <w:r>
        <w:t xml:space="preserve">การเพิ่มรายชื่อคนที่มีสิทธิ์จัดการโครงสร้าง (แบบร่าง)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lus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</w:t>
      </w:r>
      <w:r>
        <w:t xml:space="preserve"> </w:t>
      </w:r>
      <w:r>
        <w:t xml:space="preserve">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check-box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btn-add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จัดการโครงสร้าง (แบบร่าง) ที่ทำการเพิ่มทันที</w:t>
      </w:r>
    </w:p>
    <w:p>
      <w:pPr>
        <w:pStyle w:val="CaptionedFigure"/>
      </w:pPr>
      <w:r>
        <w:drawing>
          <wp:inline>
            <wp:extent cx="5943600" cy="2517403"/>
            <wp:effectExtent b="0" l="0" r="0" t="0"/>
            <wp:docPr descr="รูปภาพที่ 1 – 20 เพิ่มรายชื่อคนที่มีสิทธิ์จัดการโครงสร้าง (แบบร่าง)" title="" id="15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7.png#center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0 เพิ่มรายชื่อ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คลิกเลือกและกรอกคำค้นหา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2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3 ปุ่มสำหรับคลิก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4 ช่อง Check Box สำหรับคลิกเลือกรายชื่อ</w:t>
      </w:r>
      <w:r>
        <w:br/>
      </w:r>
      <w:r>
        <w:t xml:space="preserve">หมายเลข 5 รายการรายชื่อที่สามารถคลิกเลือกเพื่อกำหนดสิทธิ์จัดการโครงสร้าง</w:t>
      </w:r>
      <w:r>
        <w:br/>
      </w:r>
      <w:r>
        <w:t xml:space="preserve">หมายเลข 6 ปุ่มสำหรับคลิกเพื่อเพิ่มรายชื่อเพื่อกำหนดสิทธิ์จัดการโครงสร้าง</w:t>
      </w:r>
    </w:p>
    <w:p>
      <w:pPr>
        <w:pStyle w:val="Compact"/>
        <w:numPr>
          <w:ilvl w:val="0"/>
          <w:numId w:val="1021"/>
        </w:numPr>
      </w:pPr>
      <w:r>
        <w:t xml:space="preserve">การแสดงข้อมูลทะเบียนประวัติโดยย่อของคนที่มีสิทธิ์จัดการโครงสร้าง (แบบร่าง)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info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จัดการโครงสร้าง” ระบบจะทำการแสดงหน้า “ทะเบียนประวัติ (แบบย่อย)” ทันทีที่คลิกในแถบมุมด้านขวาของจอ</w:t>
      </w:r>
    </w:p>
    <w:p>
      <w:pPr>
        <w:pStyle w:val="CaptionedFigure"/>
      </w:pPr>
      <w:r>
        <w:drawing>
          <wp:inline>
            <wp:extent cx="5943600" cy="3409330"/>
            <wp:effectExtent b="0" l="0" r="0" t="0"/>
            <wp:docPr descr="รูปภาพที่ 1 – 21 ทะเบียนประวัติ (แบบย่อ) คนที่มีสิทธิ์จัดการโครงสร้าง (แบบร่าง)" title="" id="165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8.png#center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1 ทะเบียนประวัติ (แบบย่อ) 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จัดการโครงสร้าง (แบบร่าง) ที่ได้ทำการคลิกดู</w:t>
      </w:r>
    </w:p>
    <w:bookmarkEnd w:id="167"/>
    <w:bookmarkStart w:id="191" w:name="มอบหมายหนาทความรบผดชอบตามโครงสรางปจจบน"/>
    <w:p>
      <w:pPr>
        <w:pStyle w:val="Heading3"/>
      </w:pPr>
      <w:r>
        <w:t xml:space="preserve">มอบหมายหน้าที่ความรับผิดชอบตามโครงสร้างปัจจุบัน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เมนู “มอบหมายหน้าที่ความรับผิดชอบตามโครงสร้างปัจจุบัน” ระบบจะทำ</w:t>
      </w:r>
      <w:r>
        <w:t xml:space="preserve"> </w:t>
      </w:r>
      <w:r>
        <w:t xml:space="preserve">การแสดงหน้า “มอบหมายหน้าที่ความรับผิดชอบตามโครงสร้างปัจจุบัน” โดยผู้ใช้งานสามารถกำหนดหน้าที่ความรับผิดชอบ, ลบหน้าที่ความรับผิดชอบทั้งหมด และแสดงข้อมูลทะเบียนประวัติได้</w:t>
      </w:r>
    </w:p>
    <w:p>
      <w:pPr>
        <w:pStyle w:val="CaptionedFigure"/>
      </w:pPr>
      <w:r>
        <w:drawing>
          <wp:inline>
            <wp:extent cx="5943600" cy="2737780"/>
            <wp:effectExtent b="0" l="0" r="0" t="0"/>
            <wp:docPr descr="รูปภาพที่ 1 – 22 รายชื่อมอบหมายหน้าที่ความรับผิดชอบ" title="" id="16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9.png#center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2 รายชื่อมอบหมายหน้าที่ความรับผิดชอบ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ที่ต้องการแสดงรายชื่อ</w:t>
      </w:r>
      <w:r>
        <w:br/>
      </w:r>
      <w:r>
        <w:t xml:space="preserve">หมายเลข 2 ช่องสำหรับคลิกเพื่อกรอกชื่อหน่วยงานเพื่อค้นหา</w:t>
      </w:r>
      <w:r>
        <w:br/>
      </w:r>
      <w:r>
        <w:t xml:space="preserve">หมายเลข 3 ช่องสำหรับแสดงรายชื่อภายในหน่วยงานที่ทำการคลิกเลือก</w:t>
      </w:r>
      <w:r>
        <w:br/>
      </w:r>
      <w:r>
        <w:t xml:space="preserve">หมายเลข 4 ไอคอนสำหรับคลิกเพื่อแสดงข้อมูลตำแหน่งในสายงาน</w:t>
      </w:r>
      <w:r>
        <w:br/>
      </w:r>
      <w:r>
        <w:t xml:space="preserve">หมายเลข 5 ไอคอนสำหรับแสดงเป็นเครื่องหมายเพื่อให้ทราบว่าได้ทำการกำหนดหน้าที่ความรับผิดชอบให้เสร็จสิ้นแล้ว</w:t>
      </w:r>
      <w:r>
        <w:br/>
      </w:r>
      <w:r>
        <w:t xml:space="preserve">หมายเลข 6 ไอคอนสำหรับคลิกเพื่อแสดงเมนูกำหนดหน้าที่ความรับผิดชอบ และลบการกำหนดหน้าที่ความรับผิดชอบทั้งหมด</w:t>
      </w:r>
      <w:r>
        <w:br/>
      </w:r>
      <w:r>
        <w:t xml:space="preserve">หมายเลข 7 ช่องสำหรับแสดงเมนูย่อยกำหนดหน้าที่ความรับผิดชอบ และลบหน้าที่ความรับผิดชอบทั้งหมด</w:t>
      </w:r>
      <w:r>
        <w:br/>
      </w:r>
      <w:r>
        <w:t xml:space="preserve">หมายเลข 8 ไอคอนสำหรับคลิกเพื่อแสดงข้อมูลทะเบียนประวัติของรายชื่อที่สามารถมอบหมายหน้าที่ความรับผิดชอบตามโครงสร้างปัจจุบัน</w:t>
      </w:r>
      <w:r>
        <w:br/>
      </w:r>
      <w:r>
        <w:t xml:space="preserve">หมายเลข 9 ช่อง Check Box สำหรับคลิกเพื่อแสดงรายการเฉพาะตำแหน่งที่ว่างเท่านั้น</w:t>
      </w:r>
      <w:r>
        <w:br/>
      </w:r>
      <w:r>
        <w:t xml:space="preserve">หมายเลข 10 ช่อง Check Box สำหรับคลิกเพื่อแสดงรายการตำแหน่งทั้งหมดของหน่วยงานที่ได้ทำการคลิกเลือก</w:t>
      </w:r>
      <w:r>
        <w:br/>
      </w:r>
      <w:r>
        <w:t xml:space="preserve">หมายเลข 11 ช่องสำหรับคลิกเพื่อกรอกข้อมูลค้นหารายชื่อหรือตำแหน่งภายในหน่วยงานที่ได้ทำการคลิกเลือก</w:t>
      </w:r>
    </w:p>
    <w:p>
      <w:pPr>
        <w:pStyle w:val="Compact"/>
        <w:numPr>
          <w:ilvl w:val="0"/>
          <w:numId w:val="1023"/>
        </w:numPr>
      </w:pPr>
      <w:r>
        <w:t xml:space="preserve">การกำหนดรายชื่อเป็นรายบุคคลเพื่อดูแลระบบตามที่ได้ถูกกำหนด ให้ทำการคลิกเลือกหน่วยงานที่</w:t>
      </w:r>
      <w:r>
        <w:t xml:space="preserve"> </w:t>
      </w:r>
      <w:r>
        <w:t xml:space="preserve">ต้องการเพื่อค้นหารายชื่อเพื่อมอบหมายหน้าที่ ระบบจะแสดงรายชื่อภายในหน่วยงานที่ทำการคลิกเลือก 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1876926" cy="288757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responsibilities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ำหนดหน้าที่ความรับผิดชอบ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check-box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ี่ต้องการมอบหมายให้ดูแล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save-blue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เสร็จสิ้น ในคอลัมน์ “การเจ้าหน้าที่/สกจ.” ระบบจะแสดงเครื่องหมาย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ให้ทราบว่าได้ทำการกำหนดมอบหมายหน้าที่ความรับผิดชอบให้กับรายชื่อที่เลือกเสร็จสิ้นแล้ว</w:t>
      </w:r>
    </w:p>
    <w:p>
      <w:pPr>
        <w:pStyle w:val="CaptionedFigure"/>
      </w:pPr>
      <w:r>
        <w:drawing>
          <wp:inline>
            <wp:extent cx="5943600" cy="6252358"/>
            <wp:effectExtent b="0" l="0" r="0" t="0"/>
            <wp:docPr descr="รูปภาพที่ 1 – 23 กำหนดหน้าที่ความรับผิดชอบ" title="" id="17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0.png#center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3 กำหนดหน้าที่ความรับผิดชอบ</w:t>
      </w:r>
    </w:p>
    <w:p>
      <w:pPr>
        <w:pStyle w:val="BlockText"/>
      </w:pPr>
      <w:r>
        <w:t xml:space="preserve">หมายเลข 1 ช่อง Check Box สำหรับคลิกเลือกเพื่อกำหนดระบบที่ต้องรับผิดชอบ โดยสามารถคลิกเลือกไม่มากกว่า 1 ช่อง หรือ หลายระบบ</w:t>
      </w:r>
      <w:r>
        <w:br/>
      </w:r>
      <w:r>
        <w:t xml:space="preserve">หมายเลข 2 ปุ่มสำหรับคลิกเพื่อบันทึกข้อมูลการกำหนดหน้าที่รับผิดชอบ</w:t>
      </w:r>
      <w:r>
        <w:br/>
      </w:r>
      <w:r>
        <w:t xml:space="preserve">หมายเลข 3 ไอคอนสำหรับคลิกเพื่อปิดหน้าต่างหรือยกเลิกการกำหนดหน้าที่รับผิดชอบ</w:t>
      </w:r>
    </w:p>
    <w:p>
      <w:pPr>
        <w:pStyle w:val="Compact"/>
        <w:numPr>
          <w:ilvl w:val="0"/>
          <w:numId w:val="1024"/>
        </w:numPr>
      </w:pPr>
      <w:r>
        <w:t xml:space="preserve">การลบหน้าที่ความรับผิดชอบ ให้ทำการ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dot-grey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2069431" cy="298383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delete-responsibilities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ให้ทำการคลิกยืนยันการลบข้อมูล จากนั้น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confirm-red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ข้อมูลระบบที่รับผิดชอบทั้งหมดออกทันที</w:t>
      </w:r>
    </w:p>
    <w:p>
      <w:pPr>
        <w:pStyle w:val="CaptionedFigure"/>
      </w:pPr>
      <w:r>
        <w:drawing>
          <wp:inline>
            <wp:extent cx="5842534" cy="2473692"/>
            <wp:effectExtent b="0" l="0" r="0" t="0"/>
            <wp:docPr descr="รูปภาพที่ 1 – 24 ยืนยันการลบหน้าที่ความรับผิดชอบทั้งหม" title="" id="18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1.png#center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4 ยืนยันการลบหน้าที่ความรับผิดชอบทั้งหม</w:t>
      </w:r>
    </w:p>
    <w:bookmarkEnd w:id="191"/>
    <w:bookmarkStart w:id="209" w:name="ทะเบยนประวต-ตำแหนงเงนเดอน"/>
    <w:p>
      <w:pPr>
        <w:pStyle w:val="Heading3"/>
      </w:pPr>
      <w:r>
        <w:t xml:space="preserve">ทะเบียนประวัติ ตำแหน่ง/เงินเดือน</w:t>
      </w:r>
    </w:p>
    <w:p>
      <w:pPr>
        <w:pStyle w:val="Compact"/>
        <w:numPr>
          <w:ilvl w:val="0"/>
          <w:numId w:val="1025"/>
        </w:numPr>
      </w:pPr>
      <w:r>
        <w:t xml:space="preserve">เมื่อทำการคลิกเมนู “ทะเบียนประวัติ ตำแหน่ง/เงินเดือน” ระบบจะทำการแสดงหน้า “สิทธิ์</w:t>
      </w:r>
      <w:r>
        <w:t xml:space="preserve"> </w:t>
      </w:r>
      <w:r>
        <w:t xml:space="preserve">แก้ไขข้อมูลทะเบียนประวัติ ตำแหน่ง/เงินเดือน” โดยผู้ดูแลระบบสามารถกำหนดสิทธิ์ หรือหน้าที่ความรับผิดชอบการแก้ไขข้อมูลทะเบียนประวัติ ตำแหน่ง/เงินเดือนได้</w:t>
      </w:r>
    </w:p>
    <w:p>
      <w:pPr>
        <w:pStyle w:val="CaptionedFigure"/>
      </w:pPr>
      <w:r>
        <w:drawing>
          <wp:inline>
            <wp:extent cx="5943600" cy="2673573"/>
            <wp:effectExtent b="0" l="0" r="0" t="0"/>
            <wp:docPr descr="รูปภาพที่ 1 – 25 สิทธิ์แก้ไขข้อมูลทะเบียนประวัติ ตำแหน่ง/เงินเดือน" title="" id="19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2.png#center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5 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หน่วยงาน/สำนัก</w:t>
      </w:r>
      <w:r>
        <w:br/>
      </w:r>
      <w:r>
        <w:t xml:space="preserve">หมายเลข 2 ช่องสำหรับแสดง และคลิกเลือกรายการชื่อหน่วยงานที่ต้องการ</w:t>
      </w:r>
      <w:r>
        <w:br/>
      </w:r>
      <w:r>
        <w:t xml:space="preserve">หมายเลข 3 ไอคอนสำหรับคลิกเพื่อเพิ่มรายชื่อผู้มีสิทธิ์แก้ไขข้อมูลทะเบียนประวัติตำแหน่ง/เงินเดือน</w:t>
      </w:r>
      <w:r>
        <w:br/>
      </w:r>
      <w:r>
        <w:t xml:space="preserve">หมายเลข 4 ช่องสำหรับคลิกเลือกประเภทข้อมูลที่ต้องการค้นหา</w:t>
      </w:r>
      <w:r>
        <w:br/>
      </w:r>
      <w:r>
        <w:t xml:space="preserve">หมายเลข 5 ช่องสำหรับคลิกเพื่อกรอกข้อมูล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กรอก</w:t>
      </w:r>
      <w:r>
        <w:br/>
      </w:r>
      <w:r>
        <w:t xml:space="preserve">หมายเลข 7 ปุ่มสำหรับคลิกเพื่อเลือกคอลัมน์แสดงข้อมูลรายชื่อผู้มีสิทธิ์แก้ไขข้อมูลทะเบียนประวัติ เงินเดือน/ตำแหน่ง</w:t>
      </w:r>
      <w:r>
        <w:br/>
      </w:r>
      <w:r>
        <w:t xml:space="preserve">หมายเลข 8 ช่องสำหรับแสดงรายชื่อผู้มีสิทธิ์แก้ไขข้อมูลทะเบียนประวัติ ตำแหน่ง/เงินเดือน</w:t>
      </w:r>
      <w:r>
        <w:br/>
      </w:r>
      <w:r>
        <w:t xml:space="preserve">หมายเลข 9 ช่องสำหรับแสดงไอคอนสิทธิ์แก้ไขข้อมูล</w:t>
      </w:r>
      <w:r>
        <w:br/>
      </w:r>
      <w:r>
        <w:t xml:space="preserve">หมายเลข 10 ช่องสำหรับแสดงไอคอนสิทธิ์ตรวจสอบข้อมูล</w:t>
      </w:r>
      <w:r>
        <w:br/>
      </w:r>
      <w:r>
        <w:t xml:space="preserve">หมายเลข 11 ไอคอนสำหรับคลิกเพื่อลบรายชื่อผู้มี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26"/>
        </w:numPr>
      </w:pPr>
      <w:r>
        <w:t xml:space="preserve">การเพิ่มรายชื่อคนที่มีสิทธิ์แก้ไขข้อมูลทะเบียนประวัติ ตำแหน่ง/เงินเดือน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plus-green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check-box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btn-add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แก้ไขข้อมูลทะเบียนประวัติ ตำแหน่ง/เงินเดือน ที่ทำการเพิ่มทันที</w:t>
      </w:r>
    </w:p>
    <w:p>
      <w:pPr>
        <w:pStyle w:val="CaptionedFigure"/>
      </w:pPr>
      <w:r>
        <w:drawing>
          <wp:inline>
            <wp:extent cx="5943600" cy="2557578"/>
            <wp:effectExtent b="0" l="0" r="0" t="0"/>
            <wp:docPr descr="รูปภาพที่ 1 – 26 เพิ่มรายชื่อคนที่มีสิทธิ์แก้ไขข้อมูลทะเบียนประวัติ ตำแหน่ง/เงินเดือน" title="" id="20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3.png#center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6 เพิ่มรายชื่อ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 Check Box สำหรับคลิกเลือกกำหนดสิทธิ์ให้กับรายชื่อที่ทำการคลิกเลือก (ผู้ดูแลระบบสามารถคลิกเลือกสิทธิ์ได้เพียง 1 สิทธิ์เท่านั้น)</w:t>
      </w:r>
      <w:r>
        <w:br/>
      </w:r>
      <w:r>
        <w:t xml:space="preserve">หมายเลข 2 ช่องสำหรับคลิกเลือกและกรอกคำค้นหาเพื่อค้นหารายชื่อที่ต้องการกำหนดสิทธิ์แก้ไขข้อมูลทะเบียนประวัติตำแหน่ง/เงินเดือน</w:t>
      </w:r>
      <w:r>
        <w:br/>
      </w:r>
      <w:r>
        <w:t xml:space="preserve">หมายเลข 3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4 ปุ่มสำหรับคลิกเพื่อค้นหารายชื่อที่ต้องการ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5 ช่อง Check Box สำหรับคลิกเลือกรายชื่อ</w:t>
      </w:r>
      <w:r>
        <w:br/>
      </w:r>
      <w:r>
        <w:t xml:space="preserve">หมายเลข 6 รายการรายชื่อที่สามารถคลิกเลือกเพื่อ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7 ปุ่มสำหรับคลิกเพื่อเพิ่มรายชื่อเพื่อกำหนด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27"/>
        </w:numPr>
      </w:pPr>
      <w:r>
        <w:t xml:space="preserve">การแสดงข้อมูลทะเบียนประวัติโดยย่อของคนที่มีสิทธิ์แก้ไขข้อมูลทะเบียนประวัติ ตำแหน่ง/เงินดือน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inf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แก้ไขข้อมูลทะเบียนประวัติ ตำแหน่ง/เงินเดือน” ระบบจะทำการแสดงหน้า “ทะเบียนประวัติ (แบบย่อย)” ทันทีที่คลิก ในแถบมุมด้านขวาของจอ</w:t>
      </w:r>
    </w:p>
    <w:p>
      <w:pPr>
        <w:pStyle w:val="CaptionedFigure"/>
      </w:pPr>
      <w:r>
        <w:drawing>
          <wp:inline>
            <wp:extent cx="5943600" cy="3397966"/>
            <wp:effectExtent b="0" l="0" r="0" t="0"/>
            <wp:docPr descr="รูปภาพที่ 1 – 27 ทะเบียนประวัติ (แบบย่อ) คนที่มีสิทธิ์แก้ไขข้อมูลทะเบียนประวัติ ตำแหน่ง/เงินเดือน" title="" id="20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4.png#center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7 ทะเบียนประวัติ (แบบย่อ) 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แก้ไขข้อมูลทะเบียนประวัติ ตำแหน่ง/เงินเดือน ที่ได้ทำการคลิกดู</w:t>
      </w:r>
    </w:p>
    <w:bookmarkEnd w:id="209"/>
    <w:bookmarkEnd w:id="210"/>
    <w:bookmarkStart w:id="235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 “ประวัติกิจกรรม (Logs)” ระบบจะทำการแสดงหน้า “ประวัติกิจกรรม (Logs)”</w:t>
      </w:r>
    </w:p>
    <w:p>
      <w:pPr>
        <w:pStyle w:val="CaptionedFigure"/>
      </w:pPr>
      <w:r>
        <w:drawing>
          <wp:inline>
            <wp:extent cx="4937760" cy="2695073"/>
            <wp:effectExtent b="0" l="0" r="0" t="0"/>
            <wp:docPr descr="รูปภาพที่ 1 – 28 เมนู “ประวัติกิจกรรม (Logs)”" title="" id="21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1.png#center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8 เมนู “ประวัติกิจกรรม (Logs)”</w:t>
      </w:r>
    </w:p>
    <w:p>
      <w:pPr>
        <w:pStyle w:val="Compact"/>
        <w:numPr>
          <w:ilvl w:val="0"/>
          <w:numId w:val="1029"/>
        </w:numPr>
      </w:pPr>
      <w:r>
        <w:t xml:space="preserve">เมื่อทำการคลิกเลือกเมนู “ประวัติกิจกรรม (Logs)” ระบบแสดงหน้า “ประวัติกิจกรรม (Logs)” โดยผู้ใช้งานสามารถแสดงประวัติกิจกรรมของระบบต่าง ๆ ที่มีทั้งหมด และสามารถแสดงประวัติกิจกรรมแยกตามหน่วยงานสำนักได้ รวมถึงการดาวน์โหลดประวัติกิจกรรมในรูปแบบไฟล์เอกสาร (.xlsx)</w:t>
      </w:r>
    </w:p>
    <w:p>
      <w:pPr>
        <w:pStyle w:val="CaptionedFigure"/>
      </w:pPr>
      <w:r>
        <w:drawing>
          <wp:inline>
            <wp:extent cx="5943600" cy="2926167"/>
            <wp:effectExtent b="0" l="0" r="0" t="0"/>
            <wp:docPr descr="รูปภาพที่ 1 – 29 หน้าประวัติกิจกรรม" title="" id="215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2.png#center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9 หน้าประวัติกิจกรรม</w:t>
      </w:r>
    </w:p>
    <w:p>
      <w:pPr>
        <w:pStyle w:val="CaptionedFigure"/>
      </w:pPr>
      <w:r>
        <w:drawing>
          <wp:inline>
            <wp:extent cx="5943600" cy="2638796"/>
            <wp:effectExtent b="0" l="0" r="0" t="0"/>
            <wp:docPr descr="รูปภาพที่ 1 – 30 หน้าประวัติกิจกรรมของระบบที่เลือกดู" title="" id="218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3.png#center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0 หน้าประวัติกิจกรรมของระบบที่เลือกดู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เพื่อแสดงข้อมูลประวัติกิจกรรมตามระบบที่คลิกเลือก</w:t>
      </w:r>
      <w:r>
        <w:br/>
      </w:r>
      <w:r>
        <w:t xml:space="preserve">หมายเลข 2 ช่องสำหรับคลิกเพื่อกรอกข้อมูลเพื่อค้นหาหน่วยงานสำนัก</w:t>
      </w:r>
      <w:r>
        <w:br/>
      </w:r>
      <w:r>
        <w:t xml:space="preserve">หมายเลข 3 ปุ่มสำหรับคลิกเพื่อเลือกแสดงข้อมูลรายการประวัติกิจกรรมเป็นวันนี้, เมื่อวาน, ย้อนหลัง 24 ชั่วโมง, ย้อนหลัง 7 วัน, ย้อนหลัง 30 วัน และกำหนดเอง</w:t>
      </w:r>
      <w:r>
        <w:br/>
      </w:r>
      <w:r>
        <w:t xml:space="preserve">หมายเลข 4 ช่องสำหรับแสดงรายการประวัติกิจกรรม</w:t>
      </w:r>
      <w:r>
        <w:br/>
      </w:r>
      <w:r>
        <w:t xml:space="preserve">หมายเลข 5 ไอคอนสำหรับคลิกเพื่อแสดงรายละเอียดประวัติกิจกรรม</w:t>
      </w:r>
      <w:r>
        <w:br/>
      </w:r>
      <w:r>
        <w:t xml:space="preserve">หมายเลข 6 ไอคอนสำหรับคลิกเพื่อดาวน์โหลดประวัติกิจกรรมออกมาในรูปแบบไฟล์ .csv</w:t>
      </w:r>
      <w:r>
        <w:br/>
      </w:r>
      <w:r>
        <w:t xml:space="preserve">หมายเลข 7 ช่องสำหรับคลิกเพื่อกรอกข้อมูลค้นหารายการประวัติกิจกรรม</w:t>
      </w:r>
      <w:r>
        <w:br/>
      </w:r>
      <w:r>
        <w:t xml:space="preserve">หมายเลข 8 ช่องสำหรับคลิกเพื่อเลือกค้นหาข้อมูลรายการประวัติกิจกรรม info, warning และ error</w:t>
      </w:r>
      <w:r>
        <w:br/>
      </w:r>
      <w:r>
        <w:t xml:space="preserve">หมายเลข 9 ช่องสำหรับคลิกเพื่อแสดงข้อมูลรายการตามคอลัมน์ที่ได้ทำการคลิกเลือก</w:t>
      </w:r>
    </w:p>
    <w:p>
      <w:pPr>
        <w:pStyle w:val="Compact"/>
        <w:numPr>
          <w:ilvl w:val="0"/>
          <w:numId w:val="1030"/>
        </w:numPr>
      </w:pPr>
      <w:r>
        <w:t xml:space="preserve">การแสดงข้อมูลประวัติกิจกรรม ให้ทำการใช้เมาส์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eye-blue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วัติกิจกรรม ระบบจะทำการแสดงหน้า “รายละเอียดข้อมูล” ผู้ใช้งานสามารถคลิก</w:t>
      </w:r>
      <w:r>
        <w:t xml:space="preserve"> </w:t>
      </w:r>
      <w:r>
        <w:drawing>
          <wp:inline>
            <wp:extent cx="1241658" cy="317633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download-txt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ข้อมูลในส่วนที่เป็นโค้ดออกมาในรูปแบบไฟล์ .txt</w:t>
      </w:r>
    </w:p>
    <w:p>
      <w:pPr>
        <w:pStyle w:val="CaptionedFigure"/>
      </w:pPr>
      <w:r>
        <w:drawing>
          <wp:inline>
            <wp:extent cx="5943600" cy="3420533"/>
            <wp:effectExtent b="0" l="0" r="0" t="0"/>
            <wp:docPr descr="รูปภาพที่ 1 – 31 รายละเอียดข้อมูล" title="" id="22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4.png#center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1 รายละเอียดข้อมูล</w:t>
      </w:r>
    </w:p>
    <w:p>
      <w:pPr>
        <w:pStyle w:val="BlockText"/>
      </w:pPr>
      <w:r>
        <w:t xml:space="preserve">หมายเลข 1 ปุ่มสำหรับคลิกเพื่อดาวน์โหลดข้อมูลโค้ดในรูปแบบไฟล์ .txt</w:t>
      </w:r>
    </w:p>
    <w:p>
      <w:pPr>
        <w:pStyle w:val="Compact"/>
        <w:numPr>
          <w:ilvl w:val="0"/>
          <w:numId w:val="1031"/>
        </w:numPr>
      </w:pPr>
      <w:r>
        <w:t xml:space="preserve">การดาวน์โหลดรายงานประวัติกิจกรรม ออกมาในรูปแบบไฟล์ .csv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download-green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 (.csv)” หลังจากคลิกเสร็จสิ้น ระบบจะทำการดาวน์โหลดไฟล์รายงานประวัติกิจกรรมให้ทันที โดยไฟล์ที่ดาวน์โหลดออกมา จะถูกจัดเก็บไว้ที่โฟล์เดอร์ Download ของเครื่องผู้ใช้งาน</w:t>
      </w:r>
    </w:p>
    <w:p>
      <w:pPr>
        <w:pStyle w:val="CaptionedFigure"/>
      </w:pPr>
      <w:r>
        <w:drawing>
          <wp:inline>
            <wp:extent cx="5943600" cy="3215669"/>
            <wp:effectExtent b="0" l="0" r="0" t="0"/>
            <wp:docPr descr="รูปภาพที่ 1 – 32 ตัวอย่างรายงานประวัติการใช้งานระบบ" title="" id="23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5.png#center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2 ตัวอย่างรายงานประวัติการใช้งานระบบ</w:t>
      </w:r>
    </w:p>
    <w:bookmarkEnd w:id="235"/>
    <w:bookmarkEnd w:id="23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2" Target="media/rId232.png" /><Relationship Type="http://schemas.openxmlformats.org/officeDocument/2006/relationships/image" Id="rId35" Target="media/rId35.png" /><Relationship Type="http://schemas.openxmlformats.org/officeDocument/2006/relationships/image" Id="rId103" Target="media/rId10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33" Target="media/rId13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8" Target="media/rId38.png" /><Relationship Type="http://schemas.openxmlformats.org/officeDocument/2006/relationships/image" Id="rId178" Target="media/rId178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201" Target="media/rId201.png" /><Relationship Type="http://schemas.openxmlformats.org/officeDocument/2006/relationships/image" Id="rId206" Target="media/rId206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155" Target="media/rId155.png" /><Relationship Type="http://schemas.openxmlformats.org/officeDocument/2006/relationships/image" Id="rId44" Target="media/rId44.png" /><Relationship Type="http://schemas.openxmlformats.org/officeDocument/2006/relationships/image" Id="rId115" Target="media/rId115.png" /><Relationship Type="http://schemas.openxmlformats.org/officeDocument/2006/relationships/image" Id="rId138" Target="media/rId138.png" /><Relationship Type="http://schemas.openxmlformats.org/officeDocument/2006/relationships/image" Id="rId183" Target="media/rId183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229" Target="media/rId229.png" /><Relationship Type="http://schemas.openxmlformats.org/officeDocument/2006/relationships/image" Id="rId223" Target="media/rId223.png" /><Relationship Type="http://schemas.openxmlformats.org/officeDocument/2006/relationships/image" Id="rId108" Target="media/rId108.png" /><Relationship Type="http://schemas.openxmlformats.org/officeDocument/2006/relationships/image" Id="rId220" Target="media/rId220.png" /><Relationship Type="http://schemas.openxmlformats.org/officeDocument/2006/relationships/image" Id="rId161" Target="media/rId161.png" /><Relationship Type="http://schemas.openxmlformats.org/officeDocument/2006/relationships/image" Id="rId67" Target="media/rId67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171" Target="media/rId171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3Z</dcterms:created>
  <dcterms:modified xsi:type="dcterms:W3CDTF">2025-06-16T04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